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6B5BAF"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088541" w:history="1">
            <w:r w:rsidR="006B5BAF" w:rsidRPr="00563722">
              <w:rPr>
                <w:rStyle w:val="Hyperlink"/>
                <w:noProof/>
              </w:rPr>
              <w:t>0.27 - How the game works, The current structure, and the current best strategy to win</w:t>
            </w:r>
            <w:r w:rsidR="006B5BAF">
              <w:rPr>
                <w:noProof/>
                <w:webHidden/>
              </w:rPr>
              <w:tab/>
            </w:r>
            <w:r w:rsidR="006B5BAF">
              <w:rPr>
                <w:noProof/>
                <w:webHidden/>
              </w:rPr>
              <w:fldChar w:fldCharType="begin"/>
            </w:r>
            <w:r w:rsidR="006B5BAF">
              <w:rPr>
                <w:noProof/>
                <w:webHidden/>
              </w:rPr>
              <w:instrText xml:space="preserve"> PAGEREF _Toc4088541 \h </w:instrText>
            </w:r>
            <w:r w:rsidR="006B5BAF">
              <w:rPr>
                <w:noProof/>
                <w:webHidden/>
              </w:rPr>
            </w:r>
            <w:r w:rsidR="006B5BAF">
              <w:rPr>
                <w:noProof/>
                <w:webHidden/>
              </w:rPr>
              <w:fldChar w:fldCharType="separate"/>
            </w:r>
            <w:r w:rsidR="006B5BAF">
              <w:rPr>
                <w:noProof/>
                <w:webHidden/>
              </w:rPr>
              <w:t>1</w:t>
            </w:r>
            <w:r w:rsidR="006B5BAF">
              <w:rPr>
                <w:noProof/>
                <w:webHidden/>
              </w:rPr>
              <w:fldChar w:fldCharType="end"/>
            </w:r>
          </w:hyperlink>
        </w:p>
        <w:p w:rsidR="006B5BAF" w:rsidRDefault="007727A5">
          <w:pPr>
            <w:pStyle w:val="TOC2"/>
            <w:tabs>
              <w:tab w:val="right" w:leader="dot" w:pos="9350"/>
            </w:tabs>
            <w:rPr>
              <w:rFonts w:eastAsiaTheme="minorEastAsia"/>
              <w:noProof/>
            </w:rPr>
          </w:pPr>
          <w:hyperlink w:anchor="_Toc4088542" w:history="1">
            <w:r w:rsidR="006B5BAF" w:rsidRPr="00563722">
              <w:rPr>
                <w:rStyle w:val="Hyperlink"/>
                <w:noProof/>
              </w:rPr>
              <w:t>How the game works/what I’ve learned about the Game</w:t>
            </w:r>
            <w:r w:rsidR="006B5BAF">
              <w:rPr>
                <w:noProof/>
                <w:webHidden/>
              </w:rPr>
              <w:tab/>
            </w:r>
            <w:r w:rsidR="006B5BAF">
              <w:rPr>
                <w:noProof/>
                <w:webHidden/>
              </w:rPr>
              <w:fldChar w:fldCharType="begin"/>
            </w:r>
            <w:r w:rsidR="006B5BAF">
              <w:rPr>
                <w:noProof/>
                <w:webHidden/>
              </w:rPr>
              <w:instrText xml:space="preserve"> PAGEREF _Toc4088542 \h </w:instrText>
            </w:r>
            <w:r w:rsidR="006B5BAF">
              <w:rPr>
                <w:noProof/>
                <w:webHidden/>
              </w:rPr>
            </w:r>
            <w:r w:rsidR="006B5BAF">
              <w:rPr>
                <w:noProof/>
                <w:webHidden/>
              </w:rPr>
              <w:fldChar w:fldCharType="separate"/>
            </w:r>
            <w:r w:rsidR="006B5BAF">
              <w:rPr>
                <w:noProof/>
                <w:webHidden/>
              </w:rPr>
              <w:t>1</w:t>
            </w:r>
            <w:r w:rsidR="006B5BAF">
              <w:rPr>
                <w:noProof/>
                <w:webHidden/>
              </w:rPr>
              <w:fldChar w:fldCharType="end"/>
            </w:r>
          </w:hyperlink>
        </w:p>
        <w:p w:rsidR="006B5BAF" w:rsidRDefault="007727A5">
          <w:pPr>
            <w:pStyle w:val="TOC2"/>
            <w:tabs>
              <w:tab w:val="right" w:leader="dot" w:pos="9350"/>
            </w:tabs>
            <w:rPr>
              <w:rFonts w:eastAsiaTheme="minorEastAsia"/>
              <w:noProof/>
            </w:rPr>
          </w:pPr>
          <w:hyperlink w:anchor="_Toc4088543" w:history="1">
            <w:r w:rsidR="006B5BAF" w:rsidRPr="00563722">
              <w:rPr>
                <w:rStyle w:val="Hyperlink"/>
                <w:noProof/>
              </w:rPr>
              <w:t>The Game Structure/execution</w:t>
            </w:r>
            <w:r w:rsidR="006B5BAF">
              <w:rPr>
                <w:noProof/>
                <w:webHidden/>
              </w:rPr>
              <w:tab/>
            </w:r>
            <w:r w:rsidR="006B5BAF">
              <w:rPr>
                <w:noProof/>
                <w:webHidden/>
              </w:rPr>
              <w:fldChar w:fldCharType="begin"/>
            </w:r>
            <w:r w:rsidR="006B5BAF">
              <w:rPr>
                <w:noProof/>
                <w:webHidden/>
              </w:rPr>
              <w:instrText xml:space="preserve"> PAGEREF _Toc4088543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7727A5">
          <w:pPr>
            <w:pStyle w:val="TOC3"/>
            <w:tabs>
              <w:tab w:val="right" w:leader="dot" w:pos="9350"/>
            </w:tabs>
            <w:rPr>
              <w:noProof/>
            </w:rPr>
          </w:pPr>
          <w:hyperlink w:anchor="_Toc4088544" w:history="1">
            <w:r w:rsidR="006B5BAF" w:rsidRPr="00563722">
              <w:rPr>
                <w:rStyle w:val="Hyperlink"/>
                <w:noProof/>
              </w:rPr>
              <w:t>Game Initialization</w:t>
            </w:r>
            <w:r w:rsidR="006B5BAF">
              <w:rPr>
                <w:noProof/>
                <w:webHidden/>
              </w:rPr>
              <w:tab/>
            </w:r>
            <w:r w:rsidR="006B5BAF">
              <w:rPr>
                <w:noProof/>
                <w:webHidden/>
              </w:rPr>
              <w:fldChar w:fldCharType="begin"/>
            </w:r>
            <w:r w:rsidR="006B5BAF">
              <w:rPr>
                <w:noProof/>
                <w:webHidden/>
              </w:rPr>
              <w:instrText xml:space="preserve"> PAGEREF _Toc4088544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7727A5">
          <w:pPr>
            <w:pStyle w:val="TOC3"/>
            <w:tabs>
              <w:tab w:val="right" w:leader="dot" w:pos="9350"/>
            </w:tabs>
            <w:rPr>
              <w:noProof/>
            </w:rPr>
          </w:pPr>
          <w:hyperlink w:anchor="_Toc4088545" w:history="1">
            <w:r w:rsidR="006B5BAF" w:rsidRPr="00563722">
              <w:rPr>
                <w:rStyle w:val="Hyperlink"/>
                <w:noProof/>
              </w:rPr>
              <w:t>Game Structure</w:t>
            </w:r>
            <w:r w:rsidR="006B5BAF">
              <w:rPr>
                <w:noProof/>
                <w:webHidden/>
              </w:rPr>
              <w:tab/>
            </w:r>
            <w:r w:rsidR="006B5BAF">
              <w:rPr>
                <w:noProof/>
                <w:webHidden/>
              </w:rPr>
              <w:fldChar w:fldCharType="begin"/>
            </w:r>
            <w:r w:rsidR="006B5BAF">
              <w:rPr>
                <w:noProof/>
                <w:webHidden/>
              </w:rPr>
              <w:instrText xml:space="preserve"> PAGEREF _Toc4088545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7727A5">
          <w:pPr>
            <w:pStyle w:val="TOC2"/>
            <w:tabs>
              <w:tab w:val="right" w:leader="dot" w:pos="9350"/>
            </w:tabs>
            <w:rPr>
              <w:rFonts w:eastAsiaTheme="minorEastAsia"/>
              <w:noProof/>
            </w:rPr>
          </w:pPr>
          <w:hyperlink w:anchor="_Toc4088546" w:history="1">
            <w:r w:rsidR="006B5BAF" w:rsidRPr="00563722">
              <w:rPr>
                <w:rStyle w:val="Hyperlink"/>
                <w:noProof/>
              </w:rPr>
              <w:t>Best Strategy to Win for speed running or otherwise</w:t>
            </w:r>
            <w:r w:rsidR="006B5BAF">
              <w:rPr>
                <w:noProof/>
                <w:webHidden/>
              </w:rPr>
              <w:tab/>
            </w:r>
            <w:r w:rsidR="006B5BAF">
              <w:rPr>
                <w:noProof/>
                <w:webHidden/>
              </w:rPr>
              <w:fldChar w:fldCharType="begin"/>
            </w:r>
            <w:r w:rsidR="006B5BAF">
              <w:rPr>
                <w:noProof/>
                <w:webHidden/>
              </w:rPr>
              <w:instrText xml:space="preserve"> PAGEREF _Toc4088546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7727A5">
          <w:pPr>
            <w:pStyle w:val="TOC1"/>
            <w:tabs>
              <w:tab w:val="right" w:leader="dot" w:pos="9350"/>
            </w:tabs>
            <w:rPr>
              <w:rFonts w:eastAsiaTheme="minorEastAsia"/>
              <w:noProof/>
            </w:rPr>
          </w:pPr>
          <w:hyperlink w:anchor="_Toc4088547" w:history="1">
            <w:r w:rsidR="006B5BAF" w:rsidRPr="00563722">
              <w:rPr>
                <w:rStyle w:val="Hyperlink"/>
                <w:noProof/>
              </w:rPr>
              <w:t>0.26.1 – SpeedRun Update</w:t>
            </w:r>
            <w:r w:rsidR="006B5BAF">
              <w:rPr>
                <w:noProof/>
                <w:webHidden/>
              </w:rPr>
              <w:tab/>
            </w:r>
            <w:r w:rsidR="006B5BAF">
              <w:rPr>
                <w:noProof/>
                <w:webHidden/>
              </w:rPr>
              <w:fldChar w:fldCharType="begin"/>
            </w:r>
            <w:r w:rsidR="006B5BAF">
              <w:rPr>
                <w:noProof/>
                <w:webHidden/>
              </w:rPr>
              <w:instrText xml:space="preserve"> PAGEREF _Toc4088547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47261C" w:rsidRDefault="0047261C">
          <w:r>
            <w:rPr>
              <w:b/>
              <w:bCs/>
              <w:noProof/>
            </w:rPr>
            <w:fldChar w:fldCharType="end"/>
          </w:r>
        </w:p>
      </w:sdtContent>
    </w:sdt>
    <w:p w:rsidR="0047261C" w:rsidRDefault="006B5BAF" w:rsidP="006B5BAF">
      <w:pPr>
        <w:pStyle w:val="Heading1"/>
      </w:pPr>
      <w:r>
        <w:t xml:space="preserve">0.28 – </w:t>
      </w:r>
      <w:r w:rsidR="00262F85">
        <w:t xml:space="preserve">Music, settings, </w:t>
      </w:r>
      <w:r w:rsidR="008F3004">
        <w:t>play testing</w:t>
      </w:r>
      <w:r w:rsidR="00892D9B">
        <w:t xml:space="preserve"> </w:t>
      </w:r>
      <w:r w:rsidR="00262F85">
        <w:t>and feedback</w:t>
      </w:r>
    </w:p>
    <w:p w:rsidR="00262F85" w:rsidRDefault="008F3004" w:rsidP="00262F85">
      <w:pPr>
        <w:pStyle w:val="Heading2"/>
      </w:pPr>
      <w:r>
        <w:t>0.28.</w:t>
      </w:r>
      <w:r w:rsidR="002727E1">
        <w:t>1/</w:t>
      </w:r>
      <w:r>
        <w:t>2 – Save file problems</w:t>
      </w:r>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r>
        <w:t xml:space="preserve">0.28 </w:t>
      </w:r>
      <w:r w:rsidR="00AD0FC1">
        <w:t>–</w:t>
      </w:r>
      <w:r>
        <w:t xml:space="preserve"> </w:t>
      </w:r>
      <w:r w:rsidR="00F84DCD">
        <w:t>Music,</w:t>
      </w:r>
      <w:r w:rsidR="00AD0FC1">
        <w:t xml:space="preserve"> Marginal Improvements</w:t>
      </w:r>
      <w:r w:rsidR="00F84DCD">
        <w:t>, and Feedback</w:t>
      </w:r>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bookmarkStart w:id="0" w:name="_GoBack"/>
      <w:bookmarkEnd w:id="0"/>
    </w:p>
    <w:p w:rsidR="0048675F" w:rsidRDefault="00912F2F" w:rsidP="0047261C">
      <w:pPr>
        <w:pStyle w:val="Heading1"/>
      </w:pPr>
      <w:bookmarkStart w:id="1" w:name="_Toc4088541"/>
      <w:r>
        <w:lastRenderedPageBreak/>
        <w:t>0.27</w:t>
      </w:r>
      <w:r w:rsidR="0048675F">
        <w:t xml:space="preserve"> - How the game works</w:t>
      </w:r>
      <w:r w:rsidR="004C5F1C">
        <w:t>, The current structure, and the current best strategy to win</w:t>
      </w:r>
      <w:bookmarkEnd w:id="1"/>
    </w:p>
    <w:p w:rsidR="004C5F1C" w:rsidRPr="0047261C" w:rsidRDefault="0047261C" w:rsidP="0047261C">
      <w:pPr>
        <w:pStyle w:val="Heading2"/>
      </w:pPr>
      <w:bookmarkStart w:id="2" w:name="_Toc4088542"/>
      <w:r>
        <w:t>How the game works/w</w:t>
      </w:r>
      <w:r w:rsidR="004C5F1C" w:rsidRPr="0047261C">
        <w:t>hat I’ve learned about the Game</w:t>
      </w:r>
      <w:bookmarkEnd w:id="2"/>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lastRenderedPageBreak/>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PLAYER is the main player object that is your player and MAPS is a special 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3" w:name="_Toc4088543"/>
      <w:r>
        <w:t>The Game Structure/execution</w:t>
      </w:r>
      <w:bookmarkEnd w:id="3"/>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4" w:name="_Toc4088544"/>
      <w:r>
        <w:lastRenderedPageBreak/>
        <w:t xml:space="preserve">Game </w:t>
      </w:r>
      <w:r w:rsidR="00FA5F12">
        <w:t>Initialization</w:t>
      </w:r>
      <w:bookmarkEnd w:id="4"/>
    </w:p>
    <w:p w:rsidR="002668F8" w:rsidRDefault="002668F8" w:rsidP="00B94F3A"/>
    <w:p w:rsidR="002668F8" w:rsidRDefault="002668F8" w:rsidP="00FA5F12">
      <w:pPr>
        <w:pStyle w:val="Heading3"/>
      </w:pPr>
      <w:bookmarkStart w:id="5" w:name="_Toc4088545"/>
      <w:r>
        <w:t>Game Structure</w:t>
      </w:r>
      <w:bookmarkEnd w:id="5"/>
    </w:p>
    <w:p w:rsidR="005C5922" w:rsidRDefault="005C5922" w:rsidP="00B94F3A"/>
    <w:p w:rsidR="00384E2E" w:rsidRDefault="00384E2E" w:rsidP="00384E2E">
      <w:r>
        <w:t>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6" w:name="_Toc4088546"/>
      <w:r>
        <w:t>Best Strategy to Win for speed running or otherwise</w:t>
      </w:r>
      <w:bookmarkEnd w:id="6"/>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7" w:name="_Toc4088547"/>
      <w:r>
        <w:t>0.26.1</w:t>
      </w:r>
      <w:r w:rsidR="00A44B2B">
        <w:t xml:space="preserve"> – SpeedRun Update</w:t>
      </w:r>
      <w:bookmarkEnd w:id="7"/>
    </w:p>
    <w:sectPr w:rsidR="00D879F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27A5" w:rsidRDefault="007727A5" w:rsidP="0047261C">
      <w:pPr>
        <w:spacing w:after="0" w:line="240" w:lineRule="auto"/>
      </w:pPr>
      <w:r>
        <w:separator/>
      </w:r>
    </w:p>
  </w:endnote>
  <w:endnote w:type="continuationSeparator" w:id="0">
    <w:p w:rsidR="007727A5" w:rsidRDefault="007727A5"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27A5" w:rsidRDefault="007727A5" w:rsidP="0047261C">
      <w:pPr>
        <w:spacing w:after="0" w:line="240" w:lineRule="auto"/>
      </w:pPr>
      <w:r>
        <w:separator/>
      </w:r>
    </w:p>
  </w:footnote>
  <w:footnote w:type="continuationSeparator" w:id="0">
    <w:p w:rsidR="007727A5" w:rsidRDefault="007727A5"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47261C" w:rsidRDefault="0047261C">
        <w:pPr>
          <w:pStyle w:val="Header"/>
          <w:jc w:val="right"/>
          <w:rPr>
            <w:noProof/>
          </w:rPr>
        </w:pPr>
        <w:r>
          <w:fldChar w:fldCharType="begin"/>
        </w:r>
        <w:r>
          <w:instrText xml:space="preserve"> PAGE   \* MERGEFORMAT </w:instrText>
        </w:r>
        <w:r>
          <w:fldChar w:fldCharType="separate"/>
        </w:r>
        <w:r w:rsidR="00361F36">
          <w:rPr>
            <w:noProof/>
          </w:rPr>
          <w:t>2</w:t>
        </w:r>
        <w:r>
          <w:rPr>
            <w:noProof/>
          </w:rPr>
          <w:fldChar w:fldCharType="end"/>
        </w:r>
      </w:p>
      <w:p w:rsidR="0047261C" w:rsidRDefault="0047261C">
        <w:pPr>
          <w:pStyle w:val="Header"/>
          <w:jc w:val="right"/>
        </w:pPr>
        <w:r>
          <w:rPr>
            <w:noProof/>
          </w:rPr>
          <w:t>13 Hollywood Productions</w:t>
        </w:r>
      </w:p>
    </w:sdtContent>
  </w:sdt>
  <w:p w:rsidR="0047261C" w:rsidRDefault="00472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qQUAYDn4PSwAAAA="/>
  </w:docVars>
  <w:rsids>
    <w:rsidRoot w:val="00912F2F"/>
    <w:rsid w:val="00050FBE"/>
    <w:rsid w:val="0005674C"/>
    <w:rsid w:val="00095575"/>
    <w:rsid w:val="000C4692"/>
    <w:rsid w:val="000F1C33"/>
    <w:rsid w:val="00117C9F"/>
    <w:rsid w:val="00146B93"/>
    <w:rsid w:val="00166464"/>
    <w:rsid w:val="001B1E85"/>
    <w:rsid w:val="002314AF"/>
    <w:rsid w:val="00240B7D"/>
    <w:rsid w:val="00262F85"/>
    <w:rsid w:val="002668F8"/>
    <w:rsid w:val="002727E1"/>
    <w:rsid w:val="00296380"/>
    <w:rsid w:val="002F7E09"/>
    <w:rsid w:val="00312C3F"/>
    <w:rsid w:val="00313AD2"/>
    <w:rsid w:val="00325FD5"/>
    <w:rsid w:val="00340A3C"/>
    <w:rsid w:val="00361F36"/>
    <w:rsid w:val="00384E2E"/>
    <w:rsid w:val="003B2C84"/>
    <w:rsid w:val="003C5A0F"/>
    <w:rsid w:val="003D0E97"/>
    <w:rsid w:val="003E6BF0"/>
    <w:rsid w:val="00425F08"/>
    <w:rsid w:val="00467295"/>
    <w:rsid w:val="0047261C"/>
    <w:rsid w:val="0048675F"/>
    <w:rsid w:val="004A058C"/>
    <w:rsid w:val="004A47EF"/>
    <w:rsid w:val="004B04F2"/>
    <w:rsid w:val="004C5F1C"/>
    <w:rsid w:val="00560D04"/>
    <w:rsid w:val="005733FC"/>
    <w:rsid w:val="00586B72"/>
    <w:rsid w:val="005C2257"/>
    <w:rsid w:val="005C5922"/>
    <w:rsid w:val="005C620C"/>
    <w:rsid w:val="005E7261"/>
    <w:rsid w:val="0062468E"/>
    <w:rsid w:val="006415BA"/>
    <w:rsid w:val="006B5BAF"/>
    <w:rsid w:val="006F633F"/>
    <w:rsid w:val="00722A30"/>
    <w:rsid w:val="007727A5"/>
    <w:rsid w:val="00782208"/>
    <w:rsid w:val="00823F6C"/>
    <w:rsid w:val="0084291E"/>
    <w:rsid w:val="0086151B"/>
    <w:rsid w:val="0088233E"/>
    <w:rsid w:val="00892D9B"/>
    <w:rsid w:val="008A15BC"/>
    <w:rsid w:val="008C3551"/>
    <w:rsid w:val="008F3004"/>
    <w:rsid w:val="00912F2F"/>
    <w:rsid w:val="009170A2"/>
    <w:rsid w:val="00925C52"/>
    <w:rsid w:val="009264C1"/>
    <w:rsid w:val="00975085"/>
    <w:rsid w:val="009B2B2B"/>
    <w:rsid w:val="009B7F09"/>
    <w:rsid w:val="009D0524"/>
    <w:rsid w:val="009E0DB3"/>
    <w:rsid w:val="00A12348"/>
    <w:rsid w:val="00A425C9"/>
    <w:rsid w:val="00A44B2B"/>
    <w:rsid w:val="00A9501D"/>
    <w:rsid w:val="00AD0FC1"/>
    <w:rsid w:val="00AD23D8"/>
    <w:rsid w:val="00B110E0"/>
    <w:rsid w:val="00B149B2"/>
    <w:rsid w:val="00B2404B"/>
    <w:rsid w:val="00B94F3A"/>
    <w:rsid w:val="00BF0663"/>
    <w:rsid w:val="00BF4937"/>
    <w:rsid w:val="00C032B8"/>
    <w:rsid w:val="00C141A2"/>
    <w:rsid w:val="00C1521D"/>
    <w:rsid w:val="00C43868"/>
    <w:rsid w:val="00D334EE"/>
    <w:rsid w:val="00D45F76"/>
    <w:rsid w:val="00D879F4"/>
    <w:rsid w:val="00DB2933"/>
    <w:rsid w:val="00E01A04"/>
    <w:rsid w:val="00E1209E"/>
    <w:rsid w:val="00E20310"/>
    <w:rsid w:val="00EC79D1"/>
    <w:rsid w:val="00ED5EE9"/>
    <w:rsid w:val="00F24362"/>
    <w:rsid w:val="00F84DCD"/>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692E4ED-41B4-473C-A30B-6C689B5EB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4</Pages>
  <Words>1396</Words>
  <Characters>796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87</cp:revision>
  <dcterms:created xsi:type="dcterms:W3CDTF">2019-01-01T18:15:00Z</dcterms:created>
  <dcterms:modified xsi:type="dcterms:W3CDTF">2019-03-25T06:34:00Z</dcterms:modified>
</cp:coreProperties>
</file>